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477F3" w14:paraId="05A7C6E8" w14:textId="77777777" w:rsidTr="5DEFDB17">
        <w:tc>
          <w:tcPr>
            <w:tcW w:w="8856" w:type="dxa"/>
            <w:gridSpan w:val="2"/>
          </w:tcPr>
          <w:p w14:paraId="4C796B60" w14:textId="77777777" w:rsidR="008477F3" w:rsidRDefault="00D76B58">
            <w:pPr>
              <w:pStyle w:val="Heading3"/>
            </w:pPr>
            <w:r>
              <w:t xml:space="preserve">Knight Foundation </w:t>
            </w:r>
            <w:r w:rsidR="008477F3">
              <w:t>School of Computing and Information Sciences</w:t>
            </w:r>
          </w:p>
          <w:p w14:paraId="69192767" w14:textId="77777777" w:rsidR="008477F3" w:rsidRDefault="008477F3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312"/>
              <w:gridCol w:w="4313"/>
            </w:tblGrid>
            <w:tr w:rsidR="008477F3" w14:paraId="6FA79DCE" w14:textId="77777777" w:rsidTr="6E9CD178">
              <w:trPr>
                <w:trHeight w:val="495"/>
              </w:trPr>
              <w:tc>
                <w:tcPr>
                  <w:tcW w:w="4312" w:type="dxa"/>
                </w:tcPr>
                <w:p w14:paraId="050978FB" w14:textId="77777777" w:rsidR="008477F3" w:rsidRDefault="008477F3" w:rsidP="00D76B58">
                  <w:pPr>
                    <w:ind w:hanging="105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Pr="00D76B58">
                    <w:rPr>
                      <w:sz w:val="24"/>
                      <w:szCs w:val="28"/>
                    </w:rPr>
                    <w:t>Data Structures</w:t>
                  </w:r>
                </w:p>
              </w:tc>
              <w:tc>
                <w:tcPr>
                  <w:tcW w:w="4313" w:type="dxa"/>
                </w:tcPr>
                <w:p w14:paraId="5772F180" w14:textId="50C5A941" w:rsidR="008477F3" w:rsidRDefault="008477F3" w:rsidP="6E9CD178">
                  <w:pPr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6E9CD178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6E5F269C" w:rsidRPr="6E9CD178">
                    <w:rPr>
                      <w:sz w:val="24"/>
                      <w:szCs w:val="24"/>
                    </w:rPr>
                    <w:t>05/17/2024</w:t>
                  </w:r>
                </w:p>
              </w:tc>
            </w:tr>
          </w:tbl>
          <w:p w14:paraId="0C5DCDAB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  <w:tr w:rsidR="008477F3" w14:paraId="3E96DDC3" w14:textId="77777777" w:rsidTr="5DEFDB17">
        <w:trPr>
          <w:trHeight w:val="322"/>
        </w:trPr>
        <w:tc>
          <w:tcPr>
            <w:tcW w:w="8856" w:type="dxa"/>
            <w:gridSpan w:val="2"/>
          </w:tcPr>
          <w:p w14:paraId="10866516" w14:textId="77777777" w:rsidR="008477F3" w:rsidRDefault="008477F3">
            <w:pPr>
              <w:rPr>
                <w:bCs/>
                <w:sz w:val="24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 w:rsidRPr="00D76B58">
              <w:rPr>
                <w:bCs/>
                <w:sz w:val="24"/>
                <w:szCs w:val="28"/>
              </w:rPr>
              <w:t>COP 3530</w:t>
            </w:r>
          </w:p>
          <w:p w14:paraId="0EE0B651" w14:textId="77777777" w:rsidR="00FC072F" w:rsidRDefault="00FC072F">
            <w:pPr>
              <w:rPr>
                <w:bCs/>
                <w:sz w:val="28"/>
                <w:szCs w:val="28"/>
              </w:rPr>
            </w:pPr>
          </w:p>
          <w:p w14:paraId="5DBEF32D" w14:textId="77777777" w:rsidR="008477F3" w:rsidRDefault="008477F3">
            <w:pPr>
              <w:rPr>
                <w:bCs/>
                <w:sz w:val="24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 w:rsidRPr="00D76B58">
              <w:rPr>
                <w:bCs/>
                <w:sz w:val="24"/>
                <w:szCs w:val="28"/>
              </w:rPr>
              <w:t>3</w:t>
            </w:r>
          </w:p>
          <w:p w14:paraId="0183F692" w14:textId="77777777" w:rsidR="00FC072F" w:rsidRDefault="00FC072F">
            <w:pPr>
              <w:rPr>
                <w:b/>
                <w:sz w:val="28"/>
                <w:szCs w:val="28"/>
              </w:rPr>
            </w:pPr>
          </w:p>
        </w:tc>
      </w:tr>
      <w:tr w:rsidR="008477F3" w14:paraId="24E0F339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4773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bCs/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A886" w14:textId="43B0F749" w:rsidR="008477F3" w:rsidRDefault="008477F3" w:rsidP="6E9CD17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477F3" w14:paraId="7297191C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FA3AD" w14:textId="77777777" w:rsidR="008477F3" w:rsidRDefault="008477F3" w:rsidP="00B01ED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</w:t>
            </w:r>
            <w:r w:rsidR="00B01ED3" w:rsidRPr="00B01ED3">
              <w:rPr>
                <w:sz w:val="24"/>
                <w:szCs w:val="24"/>
              </w:rPr>
              <w:t>Basic concepts of data organization, running time of a program, abstract types, data structures including linked lists, n</w:t>
            </w:r>
            <w:r w:rsidR="00B01ED3">
              <w:rPr>
                <w:sz w:val="24"/>
                <w:szCs w:val="24"/>
              </w:rPr>
              <w:t>-</w:t>
            </w:r>
            <w:proofErr w:type="spellStart"/>
            <w:r w:rsidR="00B01ED3" w:rsidRPr="00B01ED3">
              <w:rPr>
                <w:sz w:val="24"/>
                <w:szCs w:val="24"/>
              </w:rPr>
              <w:t>ary</w:t>
            </w:r>
            <w:proofErr w:type="spellEnd"/>
            <w:r w:rsidR="00B01ED3" w:rsidRPr="00B01ED3">
              <w:rPr>
                <w:sz w:val="24"/>
                <w:szCs w:val="24"/>
              </w:rPr>
              <w:t xml:space="preserve"> trees, sets and graphs, internal sorting. This co</w:t>
            </w:r>
            <w:r w:rsidR="00B01ED3">
              <w:rPr>
                <w:sz w:val="24"/>
                <w:szCs w:val="24"/>
              </w:rPr>
              <w:t>urse will have additional fees.</w:t>
            </w:r>
          </w:p>
        </w:tc>
      </w:tr>
      <w:tr w:rsidR="008477F3" w14:paraId="26A8100C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2B47" w14:textId="77777777" w:rsidR="008477F3" w:rsidRDefault="008477F3">
            <w:pPr>
              <w:pStyle w:val="Heading5"/>
            </w:pPr>
            <w:r w:rsidRPr="5DEFDB17">
              <w:rPr>
                <w:b/>
              </w:rPr>
              <w:t xml:space="preserve">Textbook: </w:t>
            </w:r>
            <w:r>
              <w:t xml:space="preserve">Data Structures &amp; Problem Solving in Java </w:t>
            </w:r>
            <w:r w:rsidR="004A6998">
              <w:t>b</w:t>
            </w:r>
            <w:r>
              <w:t>y Mark Weiss</w:t>
            </w:r>
            <w:commentRangeStart w:id="0"/>
            <w:commentRangeEnd w:id="0"/>
            <w:r>
              <w:commentReference w:id="0"/>
            </w:r>
          </w:p>
        </w:tc>
      </w:tr>
      <w:tr w:rsidR="008477F3" w14:paraId="759F246F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5A41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</w:p>
        </w:tc>
      </w:tr>
      <w:tr w:rsidR="008477F3" w14:paraId="0ECB86F8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B8B2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hyperlink r:id="rId14" w:history="1">
              <w:r w:rsidR="00B01ED3" w:rsidRPr="00D76B58">
                <w:rPr>
                  <w:rStyle w:val="Hyperlink"/>
                  <w:sz w:val="24"/>
                  <w:szCs w:val="24"/>
                </w:rPr>
                <w:t>COP 3337</w:t>
              </w:r>
            </w:hyperlink>
            <w:r w:rsidR="00B01ED3" w:rsidRPr="00B01ED3">
              <w:rPr>
                <w:sz w:val="24"/>
                <w:szCs w:val="24"/>
              </w:rPr>
              <w:t xml:space="preserve"> and (</w:t>
            </w:r>
            <w:hyperlink r:id="rId15" w:history="1">
              <w:r w:rsidR="00B01ED3" w:rsidRPr="00D76B58">
                <w:rPr>
                  <w:rStyle w:val="Hyperlink"/>
                  <w:sz w:val="24"/>
                  <w:szCs w:val="24"/>
                </w:rPr>
                <w:t>MAD 2104</w:t>
              </w:r>
            </w:hyperlink>
            <w:r w:rsidR="00B01ED3" w:rsidRPr="00B01ED3">
              <w:rPr>
                <w:sz w:val="24"/>
                <w:szCs w:val="24"/>
              </w:rPr>
              <w:t xml:space="preserve"> or </w:t>
            </w:r>
            <w:hyperlink r:id="rId16" w:history="1">
              <w:r w:rsidR="00B01ED3" w:rsidRPr="00D76B58">
                <w:rPr>
                  <w:rStyle w:val="Hyperlink"/>
                  <w:sz w:val="24"/>
                  <w:szCs w:val="24"/>
                </w:rPr>
                <w:t>COT 3100</w:t>
              </w:r>
            </w:hyperlink>
            <w:r w:rsidR="00B01ED3" w:rsidRPr="00B01ED3">
              <w:rPr>
                <w:sz w:val="24"/>
                <w:szCs w:val="24"/>
              </w:rPr>
              <w:t>)</w:t>
            </w:r>
          </w:p>
        </w:tc>
      </w:tr>
      <w:tr w:rsidR="008477F3" w14:paraId="3C1039FD" w14:textId="77777777" w:rsidTr="5DEFDB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586C6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r>
              <w:rPr>
                <w:bCs/>
                <w:sz w:val="24"/>
                <w:szCs w:val="24"/>
              </w:rPr>
              <w:t>None</w:t>
            </w:r>
          </w:p>
        </w:tc>
      </w:tr>
    </w:tbl>
    <w:p w14:paraId="558D7381" w14:textId="77777777" w:rsidR="008477F3" w:rsidRDefault="008477F3">
      <w:pPr>
        <w:rPr>
          <w:b/>
          <w:sz w:val="28"/>
          <w:szCs w:val="28"/>
        </w:rPr>
      </w:pPr>
    </w:p>
    <w:p w14:paraId="2E94F87A" w14:textId="77777777" w:rsidR="008477F3" w:rsidRDefault="008477F3">
      <w:pPr>
        <w:rPr>
          <w:bCs/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</w:t>
      </w:r>
      <w:r>
        <w:rPr>
          <w:bCs/>
          <w:sz w:val="24"/>
          <w:szCs w:val="24"/>
        </w:rPr>
        <w:t>Required</w:t>
      </w:r>
    </w:p>
    <w:p w14:paraId="240D2748" w14:textId="77777777" w:rsidR="008477F3" w:rsidRDefault="008477F3">
      <w:pPr>
        <w:rPr>
          <w:b/>
          <w:sz w:val="28"/>
          <w:szCs w:val="28"/>
        </w:rPr>
      </w:pPr>
    </w:p>
    <w:p w14:paraId="27A8A929" w14:textId="77777777" w:rsidR="008477F3" w:rsidRDefault="008477F3">
      <w:pPr>
        <w:rPr>
          <w:b/>
          <w:i/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Prerequisites Topics:</w:t>
      </w:r>
    </w:p>
    <w:p w14:paraId="0C6E3F9F" w14:textId="77777777" w:rsidR="008477F3" w:rsidRDefault="008477F3">
      <w:pPr>
        <w:rPr>
          <w:sz w:val="24"/>
          <w:szCs w:val="24"/>
        </w:rPr>
      </w:pPr>
    </w:p>
    <w:p w14:paraId="7C8B734D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>Master the design and implementation of classes using    inheritance and polymorphism</w:t>
      </w:r>
    </w:p>
    <w:p w14:paraId="0CD34830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>Master the use and implementation of interfaces</w:t>
      </w:r>
    </w:p>
    <w:p w14:paraId="20850C9E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 xml:space="preserve">Be </w:t>
      </w:r>
      <w:r w:rsidR="00D90010" w:rsidRPr="00081DDA">
        <w:rPr>
          <w:bCs/>
          <w:sz w:val="24"/>
          <w:szCs w:val="24"/>
        </w:rPr>
        <w:t>familiar with</w:t>
      </w:r>
      <w:r w:rsidRPr="00081DDA">
        <w:rPr>
          <w:bCs/>
          <w:sz w:val="24"/>
          <w:szCs w:val="24"/>
        </w:rPr>
        <w:t xml:space="preserve"> writing recursive methods</w:t>
      </w:r>
    </w:p>
    <w:p w14:paraId="2B41BF33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>Be familiar with the implementation of linked list data structures</w:t>
      </w:r>
    </w:p>
    <w:p w14:paraId="1450CB0A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>Be familiar with the Stack &amp; Queue data structures</w:t>
      </w:r>
    </w:p>
    <w:p w14:paraId="7A8A0B5B" w14:textId="77777777" w:rsidR="008477F3" w:rsidRPr="00081DDA" w:rsidRDefault="008477F3">
      <w:pPr>
        <w:numPr>
          <w:ilvl w:val="0"/>
          <w:numId w:val="6"/>
        </w:numPr>
        <w:rPr>
          <w:bCs/>
          <w:sz w:val="24"/>
          <w:szCs w:val="24"/>
        </w:rPr>
      </w:pPr>
      <w:r w:rsidRPr="00081DDA">
        <w:rPr>
          <w:bCs/>
          <w:sz w:val="24"/>
          <w:szCs w:val="24"/>
        </w:rPr>
        <w:t>Be exposed to the Java Collection interface</w:t>
      </w:r>
    </w:p>
    <w:p w14:paraId="1CE2A243" w14:textId="77777777" w:rsidR="008477F3" w:rsidRDefault="008477F3">
      <w:pPr>
        <w:rPr>
          <w:sz w:val="24"/>
          <w:szCs w:val="24"/>
        </w:rPr>
      </w:pPr>
    </w:p>
    <w:p w14:paraId="3D77B616" w14:textId="75A4F5CD" w:rsidR="008477F3" w:rsidRPr="006A7E77" w:rsidRDefault="008477F3">
      <w:pPr>
        <w:rPr>
          <w:sz w:val="24"/>
          <w:szCs w:val="24"/>
          <w:u w:val="single"/>
        </w:rPr>
      </w:pPr>
      <w:hyperlink r:id="rId17" w:history="1">
        <w:r w:rsidRPr="003703A2">
          <w:rPr>
            <w:rStyle w:val="Hyperlink"/>
            <w:b/>
            <w:i/>
            <w:sz w:val="24"/>
            <w:szCs w:val="24"/>
          </w:rPr>
          <w:t>Course Outcomes</w:t>
        </w:r>
      </w:hyperlink>
      <w:r>
        <w:rPr>
          <w:sz w:val="24"/>
          <w:szCs w:val="24"/>
          <w:u w:val="single"/>
        </w:rPr>
        <w:t>:</w:t>
      </w:r>
    </w:p>
    <w:p w14:paraId="34914A5A" w14:textId="77777777" w:rsidR="008477F3" w:rsidRDefault="008477F3">
      <w:pPr>
        <w:numPr>
          <w:ilvl w:val="0"/>
          <w:numId w:val="18"/>
        </w:numPr>
        <w:rPr>
          <w:sz w:val="24"/>
          <w:szCs w:val="24"/>
        </w:rPr>
      </w:pPr>
      <w:r>
        <w:rPr>
          <w:sz w:val="28"/>
          <w:szCs w:val="28"/>
        </w:rPr>
        <w:t xml:space="preserve">Be familiar with basic techniques of algorithm analysis </w:t>
      </w:r>
    </w:p>
    <w:p w14:paraId="44DE28CD" w14:textId="77777777" w:rsidR="008477F3" w:rsidRDefault="00D90010">
      <w:pPr>
        <w:numPr>
          <w:ilvl w:val="0"/>
          <w:numId w:val="18"/>
        </w:numPr>
        <w:rPr>
          <w:sz w:val="24"/>
          <w:szCs w:val="24"/>
        </w:rPr>
      </w:pPr>
      <w:r>
        <w:rPr>
          <w:sz w:val="28"/>
          <w:szCs w:val="28"/>
        </w:rPr>
        <w:t>Master</w:t>
      </w:r>
      <w:r w:rsidR="008477F3">
        <w:rPr>
          <w:sz w:val="28"/>
          <w:szCs w:val="28"/>
        </w:rPr>
        <w:t xml:space="preserve"> writing recursive methods </w:t>
      </w:r>
    </w:p>
    <w:p w14:paraId="19D00C9A" w14:textId="77777777" w:rsidR="008477F3" w:rsidRDefault="008477F3">
      <w:pPr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Master the implementation of linked data structures such as linked lists and binary trees </w:t>
      </w:r>
    </w:p>
    <w:p w14:paraId="5D803866" w14:textId="77777777" w:rsidR="008477F3" w:rsidRDefault="008477F3">
      <w:pPr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Be familiar with advanced data structures such as balanced search trees, hash tables, priority queues and the disjoint set union/find data structure </w:t>
      </w:r>
    </w:p>
    <w:p w14:paraId="1B0093B3" w14:textId="77777777" w:rsidR="008477F3" w:rsidRDefault="008477F3">
      <w:pPr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Be familiar with several sub-quadratic sorting algorithms including quicksort, </w:t>
      </w:r>
      <w:proofErr w:type="spellStart"/>
      <w:r>
        <w:rPr>
          <w:sz w:val="28"/>
          <w:szCs w:val="28"/>
        </w:rPr>
        <w:t>mergesort</w:t>
      </w:r>
      <w:proofErr w:type="spellEnd"/>
      <w:r>
        <w:rPr>
          <w:sz w:val="28"/>
          <w:szCs w:val="28"/>
        </w:rPr>
        <w:t xml:space="preserve"> and heapsort </w:t>
      </w:r>
    </w:p>
    <w:p w14:paraId="002EEA10" w14:textId="77777777" w:rsidR="008477F3" w:rsidRDefault="008477F3">
      <w:pPr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Be familiar with some graph algorithms such as shortest path and minimum spanning tree </w:t>
      </w:r>
    </w:p>
    <w:p w14:paraId="22D6057C" w14:textId="77777777" w:rsidR="00D76B58" w:rsidRPr="006A7E77" w:rsidRDefault="008477F3" w:rsidP="00D76B58">
      <w:pPr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Master the standard data structure library of a major programming language (e.g. </w:t>
      </w:r>
      <w:proofErr w:type="spellStart"/>
      <w:proofErr w:type="gramStart"/>
      <w:r>
        <w:rPr>
          <w:sz w:val="28"/>
          <w:szCs w:val="28"/>
        </w:rPr>
        <w:t>java.util</w:t>
      </w:r>
      <w:proofErr w:type="spellEnd"/>
      <w:proofErr w:type="gramEnd"/>
      <w:r>
        <w:rPr>
          <w:sz w:val="28"/>
          <w:szCs w:val="28"/>
        </w:rPr>
        <w:t xml:space="preserve"> in Java 5) </w:t>
      </w:r>
    </w:p>
    <w:p w14:paraId="33C84F07" w14:textId="77777777" w:rsidR="003703A2" w:rsidRDefault="003703A2" w:rsidP="003703A2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268C8647" w14:textId="77777777" w:rsidR="003703A2" w:rsidRDefault="003703A2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3703A2" w14:paraId="6694F566" w14:textId="77777777" w:rsidTr="00CF2A0B">
        <w:trPr>
          <w:trHeight w:hRule="exact" w:val="10162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22C0" w14:textId="77777777" w:rsidR="003703A2" w:rsidRDefault="003703A2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79"/>
              <w:gridCol w:w="2424"/>
            </w:tblGrid>
            <w:tr w:rsidR="003703A2" w14:paraId="5820F5BF" w14:textId="77777777" w:rsidTr="00CF2A0B">
              <w:trPr>
                <w:trHeight w:val="488"/>
                <w:jc w:val="center"/>
              </w:trPr>
              <w:tc>
                <w:tcPr>
                  <w:tcW w:w="5979" w:type="dxa"/>
                  <w:vAlign w:val="center"/>
                </w:tcPr>
                <w:p w14:paraId="6B2A16D9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424" w:type="dxa"/>
                  <w:vAlign w:val="center"/>
                </w:tcPr>
                <w:p w14:paraId="48BB651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3703A2" w14:paraId="56D8430E" w14:textId="77777777" w:rsidTr="00CF2A0B">
              <w:trPr>
                <w:trHeight w:val="960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99"/>
                  </w:tblGrid>
                  <w:tr w:rsidR="003703A2" w14:paraId="58BEB4A6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3807F8D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3A9EB8F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27252D22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5841293F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5DFA458C" w14:textId="77777777" w:rsidTr="00CF2A0B">
              <w:trPr>
                <w:trHeight w:val="1242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99"/>
                  </w:tblGrid>
                  <w:tr w:rsidR="003703A2" w14:paraId="4EE64E8C" w14:textId="77777777" w:rsidTr="00CF2A0B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19162E0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18B0FB5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46028C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28083587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25CB69A5" w14:textId="77777777" w:rsidTr="00CF2A0B">
              <w:trPr>
                <w:trHeight w:val="679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99"/>
                  </w:tblGrid>
                  <w:tr w:rsidR="003703A2" w14:paraId="51732CCF" w14:textId="77777777" w:rsidTr="00CF2A0B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54AECF7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671A929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4A8AF3C4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4FB675A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3C692EFF" w14:textId="77777777" w:rsidTr="00CF2A0B">
              <w:trPr>
                <w:trHeight w:val="960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99"/>
                  </w:tblGrid>
                  <w:tr w:rsidR="003703A2" w14:paraId="17625464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7A0B5B6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B67C7A2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324C3F32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322123DA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24006E08" w14:textId="77777777" w:rsidTr="00CF2A0B">
              <w:trPr>
                <w:trHeight w:val="960"/>
                <w:jc w:val="center"/>
              </w:trPr>
              <w:tc>
                <w:tcPr>
                  <w:tcW w:w="5979" w:type="dxa"/>
                  <w:tcBorders>
                    <w:bottom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99"/>
                  </w:tblGrid>
                  <w:tr w:rsidR="003703A2" w14:paraId="64AEEC7E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A3CCD72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9A25BF6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25B38EFE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tcBorders>
                    <w:bottom w:val="single" w:sz="4" w:space="0" w:color="auto"/>
                  </w:tcBorders>
                  <w:vAlign w:val="center"/>
                </w:tcPr>
                <w:p w14:paraId="74816B5B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64F6F20D" w14:textId="77777777" w:rsidTr="00CF2A0B">
              <w:trPr>
                <w:trHeight w:hRule="exact" w:val="144"/>
                <w:jc w:val="center"/>
              </w:trPr>
              <w:tc>
                <w:tcPr>
                  <w:tcW w:w="5979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F89F901" w14:textId="77777777" w:rsidR="003703A2" w:rsidRDefault="003703A2" w:rsidP="00CF2A0B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2B227BDF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2308CA12" w14:textId="77777777" w:rsidTr="00CF2A0B">
              <w:trPr>
                <w:trHeight w:val="212"/>
                <w:jc w:val="center"/>
              </w:trPr>
              <w:tc>
                <w:tcPr>
                  <w:tcW w:w="5979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0B0C6F8" w14:textId="77777777" w:rsidR="003703A2" w:rsidRPr="00677565" w:rsidRDefault="003703A2" w:rsidP="00CF2A0B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424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48CE07A9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7E613EA5" w14:textId="77777777" w:rsidTr="00CF2A0B">
              <w:trPr>
                <w:trHeight w:val="977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7"/>
                    <w:gridCol w:w="5303"/>
                  </w:tblGrid>
                  <w:tr w:rsidR="003703A2" w14:paraId="0FAE4509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233CC8B1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DEBF1F5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2B9B15A8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779A8806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:rsidRPr="0085526C" w14:paraId="3FC5D2C5" w14:textId="77777777" w:rsidTr="00CF2A0B">
              <w:trPr>
                <w:trHeight w:hRule="exact" w:val="72"/>
                <w:jc w:val="center"/>
              </w:trPr>
              <w:tc>
                <w:tcPr>
                  <w:tcW w:w="5979" w:type="dxa"/>
                  <w:tcBorders>
                    <w:left w:val="nil"/>
                    <w:right w:val="nil"/>
                  </w:tcBorders>
                  <w:vAlign w:val="center"/>
                </w:tcPr>
                <w:p w14:paraId="73AD3281" w14:textId="77777777" w:rsidR="003703A2" w:rsidRPr="0085526C" w:rsidRDefault="003703A2" w:rsidP="00CF2A0B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tcBorders>
                    <w:left w:val="nil"/>
                    <w:right w:val="nil"/>
                  </w:tcBorders>
                  <w:vAlign w:val="center"/>
                </w:tcPr>
                <w:p w14:paraId="567774B9" w14:textId="77777777" w:rsidR="003703A2" w:rsidRPr="0085526C" w:rsidRDefault="003703A2" w:rsidP="00CF2A0B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18156192" w14:textId="77777777" w:rsidTr="00CF2A0B">
              <w:trPr>
                <w:trHeight w:val="679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7"/>
                    <w:gridCol w:w="5303"/>
                  </w:tblGrid>
                  <w:tr w:rsidR="003703A2" w14:paraId="3F3B19DC" w14:textId="77777777" w:rsidTr="00CF2A0B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2333A92F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0FEE2CD8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595BDA06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33C7EE8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3703A2" w14:paraId="5C895D70" w14:textId="77777777" w:rsidTr="00CF2A0B">
              <w:trPr>
                <w:trHeight w:hRule="exact" w:val="72"/>
                <w:jc w:val="center"/>
              </w:trPr>
              <w:tc>
                <w:tcPr>
                  <w:tcW w:w="5979" w:type="dxa"/>
                  <w:tcBorders>
                    <w:left w:val="nil"/>
                    <w:right w:val="nil"/>
                  </w:tcBorders>
                  <w:vAlign w:val="center"/>
                </w:tcPr>
                <w:p w14:paraId="074CD2F1" w14:textId="77777777" w:rsidR="003703A2" w:rsidRDefault="003703A2" w:rsidP="00CF2A0B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tcBorders>
                    <w:left w:val="nil"/>
                    <w:right w:val="nil"/>
                  </w:tcBorders>
                  <w:vAlign w:val="center"/>
                </w:tcPr>
                <w:p w14:paraId="2945242B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5F7B8B22" w14:textId="77777777" w:rsidTr="00CF2A0B">
              <w:trPr>
                <w:trHeight w:val="679"/>
                <w:jc w:val="center"/>
              </w:trPr>
              <w:tc>
                <w:tcPr>
                  <w:tcW w:w="5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4"/>
                    <w:gridCol w:w="5296"/>
                  </w:tblGrid>
                  <w:tr w:rsidR="003703A2" w14:paraId="200EEEC6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1CD26709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4EC77379" w14:textId="77777777" w:rsidR="003703A2" w:rsidRPr="00747CAD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Apply theory, techniques, and tools throughout the</w:t>
                        </w:r>
                      </w:p>
                      <w:p w14:paraId="54A5D36E" w14:textId="77777777" w:rsidR="003703A2" w:rsidRPr="00747CAD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data science lifecycle and employ the resulting</w:t>
                        </w:r>
                      </w:p>
                      <w:p w14:paraId="78AD0111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747CAD">
                          <w:rPr>
                            <w:sz w:val="24"/>
                            <w:szCs w:val="24"/>
                          </w:rPr>
                          <w:t>knowledge to satisfy stakeholders’ needs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DS]</w:t>
                        </w:r>
                      </w:p>
                    </w:tc>
                  </w:tr>
                </w:tbl>
                <w:p w14:paraId="77EAF6AC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060F09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3703A2" w14:paraId="63209126" w14:textId="77777777" w:rsidTr="00CF2A0B">
              <w:trPr>
                <w:trHeight w:hRule="exact" w:val="72"/>
                <w:jc w:val="center"/>
              </w:trPr>
              <w:tc>
                <w:tcPr>
                  <w:tcW w:w="5979" w:type="dxa"/>
                  <w:tcBorders>
                    <w:left w:val="nil"/>
                    <w:right w:val="nil"/>
                  </w:tcBorders>
                  <w:vAlign w:val="center"/>
                </w:tcPr>
                <w:p w14:paraId="21958067" w14:textId="77777777" w:rsidR="003703A2" w:rsidRDefault="003703A2" w:rsidP="00CF2A0B">
                  <w:pPr>
                    <w:ind w:left="-44"/>
                    <w:rPr>
                      <w:sz w:val="24"/>
                      <w:szCs w:val="24"/>
                    </w:rPr>
                  </w:pPr>
                  <w:bookmarkStart w:id="1" w:name="_Hlk190359895"/>
                </w:p>
              </w:tc>
              <w:tc>
                <w:tcPr>
                  <w:tcW w:w="2424" w:type="dxa"/>
                  <w:tcBorders>
                    <w:left w:val="nil"/>
                    <w:right w:val="nil"/>
                  </w:tcBorders>
                  <w:vAlign w:val="center"/>
                </w:tcPr>
                <w:p w14:paraId="7F6BBC37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3703A2" w14:paraId="45D9E559" w14:textId="77777777" w:rsidTr="00CF2A0B">
              <w:trPr>
                <w:trHeight w:val="890"/>
                <w:jc w:val="center"/>
              </w:trPr>
              <w:tc>
                <w:tcPr>
                  <w:tcW w:w="5979" w:type="dxa"/>
                  <w:vAlign w:val="center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4"/>
                    <w:gridCol w:w="5296"/>
                  </w:tblGrid>
                  <w:tr w:rsidR="003703A2" w14:paraId="7D3AC986" w14:textId="77777777" w:rsidTr="00CF2A0B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736D52B7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bookmarkStart w:id="2" w:name="_Hlk190359730"/>
                        <w:bookmarkEnd w:id="1"/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440B369C" w14:textId="77777777" w:rsidR="003703A2" w:rsidRDefault="003703A2" w:rsidP="00CF2A0B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5352052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424" w:type="dxa"/>
                  <w:vAlign w:val="center"/>
                </w:tcPr>
                <w:p w14:paraId="0C9B88C0" w14:textId="77777777" w:rsidR="003703A2" w:rsidRDefault="003703A2" w:rsidP="00CF2A0B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bookmarkEnd w:id="2"/>
          </w:tbl>
          <w:p w14:paraId="534058A1" w14:textId="77777777" w:rsidR="003703A2" w:rsidRDefault="003703A2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B972CE2" w14:textId="77777777" w:rsidR="003703A2" w:rsidRDefault="003703A2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1A1CA57" w14:textId="77777777" w:rsidR="003703A2" w:rsidRDefault="003703A2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3528" w:hanging="3528"/>
      </w:pPr>
    </w:p>
    <w:p w14:paraId="66DC6FB4" w14:textId="77777777" w:rsidR="003703A2" w:rsidRDefault="003703A2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31B62F39" w14:textId="77777777" w:rsidR="003703A2" w:rsidRDefault="003703A2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spacing w:line="120" w:lineRule="exact"/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3703A2" w14:paraId="6F00AB15" w14:textId="77777777" w:rsidTr="00CF2A0B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E6796" w14:textId="77777777" w:rsidR="003703A2" w:rsidRDefault="003703A2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3618C314" w14:textId="77777777" w:rsidR="003703A2" w:rsidRPr="00B4002D" w:rsidRDefault="003703A2" w:rsidP="00CF2A0B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8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29443F6F" w14:textId="07B03626" w:rsidR="00D76B58" w:rsidRDefault="00D76B58" w:rsidP="003703A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</w:p>
    <w:p w14:paraId="3A426010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3"/>
        <w:gridCol w:w="1212"/>
        <w:gridCol w:w="2951"/>
      </w:tblGrid>
      <w:tr w:rsidR="008477F3" w14:paraId="1E97FE6B" w14:textId="77777777">
        <w:tc>
          <w:tcPr>
            <w:tcW w:w="2650" w:type="pct"/>
          </w:tcPr>
          <w:p w14:paraId="1F6C1E61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684" w:type="pct"/>
          </w:tcPr>
          <w:p w14:paraId="11D63D8B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6303A9DA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8477F3" w14:paraId="332E054C" w14:textId="77777777">
        <w:tc>
          <w:tcPr>
            <w:tcW w:w="2650" w:type="pct"/>
          </w:tcPr>
          <w:p w14:paraId="480809C4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view of Java</w:t>
            </w:r>
          </w:p>
          <w:p w14:paraId="776B7533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faces</w:t>
            </w:r>
          </w:p>
          <w:p w14:paraId="707C0CED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ction Objects</w:t>
            </w:r>
          </w:p>
          <w:p w14:paraId="6208D369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ors</w:t>
            </w:r>
          </w:p>
          <w:p w14:paraId="07A351F8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sted &amp; Inner Classes</w:t>
            </w:r>
          </w:p>
        </w:tc>
        <w:tc>
          <w:tcPr>
            <w:tcW w:w="684" w:type="pct"/>
          </w:tcPr>
          <w:p w14:paraId="1F8C3D03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666" w:type="pct"/>
          </w:tcPr>
          <w:p w14:paraId="620D4C1E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477F3" w14:paraId="6BF96020" w14:textId="77777777">
        <w:tc>
          <w:tcPr>
            <w:tcW w:w="2650" w:type="pct"/>
          </w:tcPr>
          <w:p w14:paraId="078E0BC1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 Analysis</w:t>
            </w:r>
          </w:p>
          <w:p w14:paraId="6F65A81A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Big-Oh</w:t>
            </w:r>
          </w:p>
          <w:p w14:paraId="29EEE81B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  <w:lang w:val="es-AR"/>
              </w:rPr>
            </w:pPr>
            <w:proofErr w:type="spellStart"/>
            <w:r>
              <w:rPr>
                <w:sz w:val="24"/>
                <w:szCs w:val="24"/>
                <w:lang w:val="es-AR"/>
              </w:rPr>
              <w:t>Sample</w:t>
            </w:r>
            <w:proofErr w:type="spellEnd"/>
            <w:r>
              <w:rPr>
                <w:sz w:val="24"/>
                <w:szCs w:val="24"/>
                <w:lang w:val="es-AR"/>
              </w:rPr>
              <w:t xml:space="preserve"> O(N</w:t>
            </w:r>
            <w:r>
              <w:rPr>
                <w:rFonts w:ascii="Times" w:hAnsi="Times"/>
                <w:sz w:val="28"/>
                <w:szCs w:val="28"/>
                <w:vertAlign w:val="superscript"/>
                <w:lang w:val="es-AR"/>
              </w:rPr>
              <w:t>3</w:t>
            </w:r>
            <w:proofErr w:type="gramStart"/>
            <w:r>
              <w:rPr>
                <w:sz w:val="24"/>
                <w:szCs w:val="24"/>
                <w:lang w:val="es-AR"/>
              </w:rPr>
              <w:t>),O</w:t>
            </w:r>
            <w:proofErr w:type="gramEnd"/>
            <w:r>
              <w:rPr>
                <w:sz w:val="24"/>
                <w:szCs w:val="24"/>
                <w:lang w:val="es-AR"/>
              </w:rPr>
              <w:t>(N</w:t>
            </w:r>
            <w:r>
              <w:rPr>
                <w:rFonts w:ascii="Times" w:hAnsi="Times"/>
                <w:sz w:val="24"/>
                <w:szCs w:val="24"/>
                <w:vertAlign w:val="superscript"/>
                <w:lang w:val="es-AR"/>
              </w:rPr>
              <w:t>2</w:t>
            </w:r>
            <w:r>
              <w:rPr>
                <w:sz w:val="24"/>
                <w:szCs w:val="24"/>
                <w:lang w:val="es-AR"/>
              </w:rPr>
              <w:t xml:space="preserve">),O(N) </w:t>
            </w:r>
            <w:proofErr w:type="spellStart"/>
            <w:r>
              <w:rPr>
                <w:sz w:val="24"/>
                <w:szCs w:val="24"/>
                <w:lang w:val="es-AR"/>
              </w:rPr>
              <w:t>algs</w:t>
            </w:r>
            <w:proofErr w:type="spellEnd"/>
          </w:p>
          <w:p w14:paraId="4D4B149F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nary Search</w:t>
            </w:r>
          </w:p>
          <w:p w14:paraId="5462F62C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ide &amp; Conquer </w:t>
            </w:r>
            <w:proofErr w:type="gramStart"/>
            <w:r>
              <w:rPr>
                <w:sz w:val="24"/>
                <w:szCs w:val="24"/>
              </w:rPr>
              <w:t>O(</w:t>
            </w:r>
            <w:proofErr w:type="gramEnd"/>
            <w:r>
              <w:rPr>
                <w:sz w:val="24"/>
                <w:szCs w:val="24"/>
              </w:rPr>
              <w:t xml:space="preserve">N log N) </w:t>
            </w:r>
            <w:proofErr w:type="spellStart"/>
            <w:r>
              <w:rPr>
                <w:sz w:val="24"/>
                <w:szCs w:val="24"/>
              </w:rPr>
              <w:t>algs</w:t>
            </w:r>
            <w:proofErr w:type="spellEnd"/>
          </w:p>
        </w:tc>
        <w:tc>
          <w:tcPr>
            <w:tcW w:w="684" w:type="pct"/>
          </w:tcPr>
          <w:p w14:paraId="738ACABA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1666" w:type="pct"/>
          </w:tcPr>
          <w:p w14:paraId="2E902C1F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</w:t>
            </w:r>
          </w:p>
        </w:tc>
      </w:tr>
      <w:tr w:rsidR="008477F3" w14:paraId="7B5F78DD" w14:textId="77777777">
        <w:tc>
          <w:tcPr>
            <w:tcW w:w="2650" w:type="pct"/>
          </w:tcPr>
          <w:p w14:paraId="58E994AC" w14:textId="77777777" w:rsidR="008477F3" w:rsidRDefault="008477F3">
            <w:pPr>
              <w:numPr>
                <w:ilvl w:val="0"/>
                <w:numId w:val="5"/>
              </w:numPr>
              <w:rPr>
                <w:b/>
              </w:rPr>
            </w:pPr>
            <w:r>
              <w:rPr>
                <w:b/>
                <w:sz w:val="24"/>
                <w:szCs w:val="24"/>
              </w:rPr>
              <w:t>Sorting</w:t>
            </w:r>
          </w:p>
          <w:p w14:paraId="13F97DCD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rgesort</w:t>
            </w:r>
            <w:proofErr w:type="spellEnd"/>
          </w:p>
          <w:p w14:paraId="655BE9DA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Quicksort</w:t>
            </w:r>
          </w:p>
          <w:p w14:paraId="12273BDF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Lower Bounds</w:t>
            </w:r>
          </w:p>
          <w:p w14:paraId="06308E2A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Other sorts as appropriate</w:t>
            </w:r>
          </w:p>
        </w:tc>
        <w:tc>
          <w:tcPr>
            <w:tcW w:w="684" w:type="pct"/>
          </w:tcPr>
          <w:p w14:paraId="0FCAA4EC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6</w:t>
            </w:r>
          </w:p>
        </w:tc>
        <w:tc>
          <w:tcPr>
            <w:tcW w:w="1666" w:type="pct"/>
          </w:tcPr>
          <w:p w14:paraId="6C25A608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O1, O2 &amp; O5</w:t>
            </w:r>
          </w:p>
        </w:tc>
      </w:tr>
      <w:tr w:rsidR="008477F3" w14:paraId="7E5C1E39" w14:textId="77777777">
        <w:tc>
          <w:tcPr>
            <w:tcW w:w="2650" w:type="pct"/>
          </w:tcPr>
          <w:p w14:paraId="18ACAF26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va Collection Data Structures</w:t>
            </w:r>
          </w:p>
          <w:p w14:paraId="33C7F7D5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, </w:t>
            </w:r>
            <w:proofErr w:type="spellStart"/>
            <w:r>
              <w:rPr>
                <w:sz w:val="24"/>
                <w:szCs w:val="24"/>
              </w:rPr>
              <w:t>ArrayList</w:t>
            </w:r>
            <w:proofErr w:type="spellEnd"/>
            <w:r>
              <w:rPr>
                <w:sz w:val="24"/>
                <w:szCs w:val="24"/>
              </w:rPr>
              <w:t xml:space="preserve"> &amp; LinkedList</w:t>
            </w:r>
          </w:p>
          <w:p w14:paraId="197B749B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, HashSet &amp; </w:t>
            </w:r>
            <w:proofErr w:type="spellStart"/>
            <w:r>
              <w:rPr>
                <w:sz w:val="24"/>
                <w:szCs w:val="24"/>
              </w:rPr>
              <w:t>TreeSet</w:t>
            </w:r>
            <w:proofErr w:type="spellEnd"/>
          </w:p>
          <w:p w14:paraId="30352A10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p, HashMap &amp; </w:t>
            </w:r>
            <w:proofErr w:type="spellStart"/>
            <w:r>
              <w:rPr>
                <w:sz w:val="24"/>
                <w:szCs w:val="24"/>
              </w:rPr>
              <w:t>TreeMap</w:t>
            </w:r>
            <w:proofErr w:type="spellEnd"/>
          </w:p>
        </w:tc>
        <w:tc>
          <w:tcPr>
            <w:tcW w:w="684" w:type="pct"/>
          </w:tcPr>
          <w:p w14:paraId="029B73CB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666" w:type="pct"/>
          </w:tcPr>
          <w:p w14:paraId="20B5ED44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7</w:t>
            </w:r>
          </w:p>
        </w:tc>
      </w:tr>
      <w:tr w:rsidR="008477F3" w14:paraId="5B5B4917" w14:textId="77777777">
        <w:tc>
          <w:tcPr>
            <w:tcW w:w="2650" w:type="pct"/>
          </w:tcPr>
          <w:p w14:paraId="2F005D5B" w14:textId="77777777" w:rsidR="008477F3" w:rsidRDefault="008477F3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cks, Queues, Linked Lists</w:t>
            </w:r>
          </w:p>
          <w:p w14:paraId="3C0A2E39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ludes Java style implementation details, such as Iterator class </w:t>
            </w:r>
          </w:p>
        </w:tc>
        <w:tc>
          <w:tcPr>
            <w:tcW w:w="684" w:type="pct"/>
          </w:tcPr>
          <w:p w14:paraId="6D9C0317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</w:t>
            </w:r>
          </w:p>
        </w:tc>
        <w:tc>
          <w:tcPr>
            <w:tcW w:w="1666" w:type="pct"/>
          </w:tcPr>
          <w:p w14:paraId="152F8703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</w:t>
            </w:r>
          </w:p>
        </w:tc>
      </w:tr>
      <w:tr w:rsidR="008477F3" w14:paraId="3831249C" w14:textId="77777777">
        <w:tc>
          <w:tcPr>
            <w:tcW w:w="2650" w:type="pct"/>
          </w:tcPr>
          <w:p w14:paraId="580FF0BD" w14:textId="77777777" w:rsidR="008477F3" w:rsidRDefault="008477F3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nary Search Trees</w:t>
            </w:r>
          </w:p>
          <w:p w14:paraId="76936663" w14:textId="77777777" w:rsidR="008477F3" w:rsidRDefault="008477F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luding AVL trees </w:t>
            </w:r>
          </w:p>
        </w:tc>
        <w:tc>
          <w:tcPr>
            <w:tcW w:w="684" w:type="pct"/>
          </w:tcPr>
          <w:p w14:paraId="0FCBDB1B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4</w:t>
            </w:r>
          </w:p>
        </w:tc>
        <w:tc>
          <w:tcPr>
            <w:tcW w:w="1666" w:type="pct"/>
          </w:tcPr>
          <w:p w14:paraId="1AA14718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O4</w:t>
            </w:r>
          </w:p>
        </w:tc>
      </w:tr>
      <w:tr w:rsidR="008477F3" w14:paraId="1273F392" w14:textId="77777777">
        <w:tc>
          <w:tcPr>
            <w:tcW w:w="2650" w:type="pct"/>
          </w:tcPr>
          <w:p w14:paraId="505633B0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  <w:lang w:val="es-AR"/>
              </w:rPr>
            </w:pPr>
            <w:r>
              <w:rPr>
                <w:b/>
                <w:sz w:val="24"/>
                <w:szCs w:val="24"/>
                <w:lang w:val="es-AR"/>
              </w:rPr>
              <w:t>Hash Tables</w:t>
            </w:r>
          </w:p>
        </w:tc>
        <w:tc>
          <w:tcPr>
            <w:tcW w:w="684" w:type="pct"/>
          </w:tcPr>
          <w:p w14:paraId="1609B790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3</w:t>
            </w:r>
          </w:p>
        </w:tc>
        <w:tc>
          <w:tcPr>
            <w:tcW w:w="1666" w:type="pct"/>
          </w:tcPr>
          <w:p w14:paraId="0DD3D3E0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O4</w:t>
            </w:r>
          </w:p>
        </w:tc>
      </w:tr>
      <w:tr w:rsidR="008477F3" w14:paraId="57D338C1" w14:textId="77777777">
        <w:tc>
          <w:tcPr>
            <w:tcW w:w="2650" w:type="pct"/>
          </w:tcPr>
          <w:p w14:paraId="0553EE8D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  <w:lang w:val="es-AR"/>
              </w:rPr>
            </w:pPr>
            <w:proofErr w:type="spellStart"/>
            <w:r>
              <w:rPr>
                <w:b/>
                <w:sz w:val="24"/>
                <w:szCs w:val="24"/>
                <w:lang w:val="es-AR"/>
              </w:rPr>
              <w:t>Priority</w:t>
            </w:r>
            <w:proofErr w:type="spellEnd"/>
            <w:r>
              <w:rPr>
                <w:b/>
                <w:sz w:val="24"/>
                <w:szCs w:val="24"/>
                <w:lang w:val="es-AR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s-AR"/>
              </w:rPr>
              <w:t>Queues</w:t>
            </w:r>
            <w:proofErr w:type="spellEnd"/>
          </w:p>
        </w:tc>
        <w:tc>
          <w:tcPr>
            <w:tcW w:w="684" w:type="pct"/>
          </w:tcPr>
          <w:p w14:paraId="7FF347C6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3</w:t>
            </w:r>
          </w:p>
        </w:tc>
        <w:tc>
          <w:tcPr>
            <w:tcW w:w="1666" w:type="pct"/>
          </w:tcPr>
          <w:p w14:paraId="33156BBE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O4</w:t>
            </w:r>
          </w:p>
        </w:tc>
      </w:tr>
      <w:tr w:rsidR="008477F3" w14:paraId="10BD5513" w14:textId="77777777">
        <w:tc>
          <w:tcPr>
            <w:tcW w:w="2650" w:type="pct"/>
          </w:tcPr>
          <w:p w14:paraId="5D35310F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hortest Path Algorithms</w:t>
            </w:r>
          </w:p>
        </w:tc>
        <w:tc>
          <w:tcPr>
            <w:tcW w:w="684" w:type="pct"/>
          </w:tcPr>
          <w:p w14:paraId="5CA7EA55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666" w:type="pct"/>
          </w:tcPr>
          <w:p w14:paraId="30D5AF93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</w:t>
            </w:r>
          </w:p>
        </w:tc>
      </w:tr>
      <w:tr w:rsidR="008477F3" w14:paraId="36272DD0" w14:textId="77777777">
        <w:tc>
          <w:tcPr>
            <w:tcW w:w="2650" w:type="pct"/>
          </w:tcPr>
          <w:p w14:paraId="4A7575FF" w14:textId="77777777" w:rsidR="008477F3" w:rsidRDefault="008477F3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joint Sets</w:t>
            </w:r>
          </w:p>
        </w:tc>
        <w:tc>
          <w:tcPr>
            <w:tcW w:w="684" w:type="pct"/>
          </w:tcPr>
          <w:p w14:paraId="173C850A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666" w:type="pct"/>
          </w:tcPr>
          <w:p w14:paraId="07C89C77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</w:t>
            </w:r>
          </w:p>
        </w:tc>
      </w:tr>
    </w:tbl>
    <w:p w14:paraId="18156154" w14:textId="77777777" w:rsidR="008477F3" w:rsidRDefault="008477F3">
      <w:pPr>
        <w:jc w:val="center"/>
        <w:rPr>
          <w:b/>
          <w:sz w:val="28"/>
          <w:szCs w:val="28"/>
        </w:rPr>
      </w:pPr>
    </w:p>
    <w:p w14:paraId="0743820D" w14:textId="77777777" w:rsidR="008477F3" w:rsidRDefault="008477F3">
      <w:pPr>
        <w:jc w:val="center"/>
        <w:rPr>
          <w:b/>
          <w:sz w:val="28"/>
          <w:szCs w:val="28"/>
        </w:rPr>
      </w:pPr>
    </w:p>
    <w:p w14:paraId="43E0D87B" w14:textId="77777777" w:rsidR="008477F3" w:rsidRDefault="008477F3">
      <w:pPr>
        <w:jc w:val="center"/>
        <w:rPr>
          <w:b/>
          <w:sz w:val="28"/>
          <w:szCs w:val="28"/>
        </w:rPr>
      </w:pPr>
    </w:p>
    <w:p w14:paraId="23DDC386" w14:textId="77777777" w:rsidR="008477F3" w:rsidRDefault="008477F3">
      <w:pPr>
        <w:jc w:val="center"/>
        <w:rPr>
          <w:b/>
          <w:sz w:val="28"/>
          <w:szCs w:val="28"/>
        </w:rPr>
      </w:pPr>
    </w:p>
    <w:p w14:paraId="0DA2A12F" w14:textId="77777777" w:rsidR="008477F3" w:rsidRDefault="008477F3">
      <w:pPr>
        <w:jc w:val="center"/>
        <w:rPr>
          <w:b/>
          <w:sz w:val="28"/>
          <w:szCs w:val="28"/>
        </w:rPr>
      </w:pPr>
    </w:p>
    <w:p w14:paraId="330E2FB6" w14:textId="77777777" w:rsidR="008477F3" w:rsidRDefault="008477F3">
      <w:pPr>
        <w:jc w:val="center"/>
        <w:rPr>
          <w:b/>
          <w:sz w:val="28"/>
          <w:szCs w:val="28"/>
        </w:rPr>
      </w:pPr>
    </w:p>
    <w:p w14:paraId="42493654" w14:textId="77777777" w:rsidR="008477F3" w:rsidRDefault="008477F3">
      <w:pPr>
        <w:jc w:val="center"/>
        <w:rPr>
          <w:b/>
          <w:sz w:val="28"/>
          <w:szCs w:val="28"/>
        </w:rPr>
      </w:pPr>
    </w:p>
    <w:p w14:paraId="0DB60CDC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46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0"/>
        <w:gridCol w:w="4428"/>
      </w:tblGrid>
      <w:tr w:rsidR="008477F3" w14:paraId="2CFD5753" w14:textId="77777777">
        <w:tc>
          <w:tcPr>
            <w:tcW w:w="2332" w:type="pct"/>
          </w:tcPr>
          <w:p w14:paraId="1C180D52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668" w:type="pct"/>
          </w:tcPr>
          <w:p w14:paraId="61C3BB82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8477F3" w14:paraId="49EC5C0B" w14:textId="77777777">
        <w:tc>
          <w:tcPr>
            <w:tcW w:w="2332" w:type="pct"/>
          </w:tcPr>
          <w:p w14:paraId="0E0BD09D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</w:t>
            </w:r>
          </w:p>
        </w:tc>
        <w:tc>
          <w:tcPr>
            <w:tcW w:w="2668" w:type="pct"/>
          </w:tcPr>
          <w:p w14:paraId="764ED91E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 assignment 2 weeks</w:t>
            </w:r>
          </w:p>
        </w:tc>
      </w:tr>
      <w:tr w:rsidR="008477F3" w14:paraId="3ECCCF7E" w14:textId="77777777">
        <w:tc>
          <w:tcPr>
            <w:tcW w:w="2332" w:type="pct"/>
          </w:tcPr>
          <w:p w14:paraId="0B93ED7D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7</w:t>
            </w:r>
          </w:p>
        </w:tc>
        <w:tc>
          <w:tcPr>
            <w:tcW w:w="2668" w:type="pct"/>
          </w:tcPr>
          <w:p w14:paraId="450A7F92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 assignment 2 weeks</w:t>
            </w:r>
          </w:p>
        </w:tc>
      </w:tr>
      <w:tr w:rsidR="008477F3" w14:paraId="10BC3211" w14:textId="77777777">
        <w:tc>
          <w:tcPr>
            <w:tcW w:w="2332" w:type="pct"/>
          </w:tcPr>
          <w:p w14:paraId="5240EB3D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</w:t>
            </w:r>
          </w:p>
        </w:tc>
        <w:tc>
          <w:tcPr>
            <w:tcW w:w="2668" w:type="pct"/>
          </w:tcPr>
          <w:p w14:paraId="1F8D7487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 assignment 2 weeks</w:t>
            </w:r>
          </w:p>
        </w:tc>
      </w:tr>
      <w:tr w:rsidR="008477F3" w14:paraId="04706591" w14:textId="77777777">
        <w:tc>
          <w:tcPr>
            <w:tcW w:w="2332" w:type="pct"/>
          </w:tcPr>
          <w:p w14:paraId="1ED9738B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</w:t>
            </w:r>
          </w:p>
        </w:tc>
        <w:tc>
          <w:tcPr>
            <w:tcW w:w="2668" w:type="pct"/>
          </w:tcPr>
          <w:p w14:paraId="17326C46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 assignment 2 weeks</w:t>
            </w:r>
          </w:p>
        </w:tc>
      </w:tr>
      <w:tr w:rsidR="008477F3" w14:paraId="2175E843" w14:textId="77777777">
        <w:tc>
          <w:tcPr>
            <w:tcW w:w="2332" w:type="pct"/>
          </w:tcPr>
          <w:p w14:paraId="66F51EA0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</w:t>
            </w:r>
          </w:p>
        </w:tc>
        <w:tc>
          <w:tcPr>
            <w:tcW w:w="2668" w:type="pct"/>
          </w:tcPr>
          <w:p w14:paraId="64A4CDBE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 assignment 2 weeks</w:t>
            </w:r>
          </w:p>
        </w:tc>
      </w:tr>
    </w:tbl>
    <w:p w14:paraId="435C1DF1" w14:textId="77777777" w:rsidR="008477F3" w:rsidRDefault="008477F3">
      <w:pPr>
        <w:jc w:val="both"/>
        <w:rPr>
          <w:b/>
          <w:sz w:val="28"/>
          <w:szCs w:val="28"/>
        </w:rPr>
      </w:pPr>
    </w:p>
    <w:p w14:paraId="3FF58AF4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49E09BC4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48C481F9" w14:textId="77777777" w:rsidR="008477F3" w:rsidRDefault="008477F3">
      <w:pPr>
        <w:jc w:val="center"/>
        <w:rPr>
          <w:b/>
          <w:sz w:val="28"/>
          <w:szCs w:val="28"/>
        </w:rPr>
      </w:pPr>
    </w:p>
    <w:p w14:paraId="35BB0A25" w14:textId="77777777" w:rsidR="008477F3" w:rsidRDefault="008477F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cial and Ethical Implications of Computing Topics:</w:t>
      </w:r>
    </w:p>
    <w:p w14:paraId="6380FB5D" w14:textId="77777777" w:rsidR="008477F3" w:rsidRDefault="008477F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ne</w:t>
      </w:r>
    </w:p>
    <w:p w14:paraId="66381B64" w14:textId="77777777" w:rsidR="008477F3" w:rsidRDefault="008477F3" w:rsidP="006A7E77">
      <w:pPr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8"/>
        <w:gridCol w:w="2764"/>
        <w:gridCol w:w="2764"/>
      </w:tblGrid>
      <w:tr w:rsidR="008477F3" w14:paraId="75B374CE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117FA7CB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6954CFC4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477F3" w14:paraId="6CF0D447" w14:textId="77777777">
        <w:tc>
          <w:tcPr>
            <w:tcW w:w="3328" w:type="dxa"/>
          </w:tcPr>
          <w:p w14:paraId="0095048A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6FDBE5CA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620B7769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8477F3" w14:paraId="7F83E859" w14:textId="77777777">
        <w:tc>
          <w:tcPr>
            <w:tcW w:w="3328" w:type="dxa"/>
          </w:tcPr>
          <w:p w14:paraId="6E0C9F87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7550E212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3AFDB943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32B90865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  <w:tr w:rsidR="008477F3" w14:paraId="1C855F1A" w14:textId="77777777">
        <w:tc>
          <w:tcPr>
            <w:tcW w:w="3328" w:type="dxa"/>
          </w:tcPr>
          <w:p w14:paraId="0275A07D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759A7C27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4299CC78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21460285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5DB6383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  <w:tr w:rsidR="008477F3" w14:paraId="40F7EF4D" w14:textId="77777777">
        <w:tc>
          <w:tcPr>
            <w:tcW w:w="3328" w:type="dxa"/>
          </w:tcPr>
          <w:p w14:paraId="439E1900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2331E374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4BEF936F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  <w:tr w:rsidR="008477F3" w14:paraId="7263C9E5" w14:textId="77777777">
        <w:tc>
          <w:tcPr>
            <w:tcW w:w="3328" w:type="dxa"/>
          </w:tcPr>
          <w:p w14:paraId="02A43EFC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7210ED23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E663C46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0</w:t>
            </w:r>
          </w:p>
        </w:tc>
        <w:tc>
          <w:tcPr>
            <w:tcW w:w="2764" w:type="dxa"/>
          </w:tcPr>
          <w:p w14:paraId="03230AD9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  <w:tr w:rsidR="008477F3" w14:paraId="1CEAF0C4" w14:textId="77777777">
        <w:tc>
          <w:tcPr>
            <w:tcW w:w="3328" w:type="dxa"/>
          </w:tcPr>
          <w:p w14:paraId="794556B1" w14:textId="77777777" w:rsidR="008477F3" w:rsidRDefault="008477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741BC8D9" w14:textId="77777777" w:rsidR="008477F3" w:rsidRDefault="00847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8F5131B" w14:textId="77777777" w:rsidR="008477F3" w:rsidRDefault="008477F3">
            <w:pPr>
              <w:rPr>
                <w:b/>
                <w:sz w:val="24"/>
                <w:szCs w:val="24"/>
              </w:rPr>
            </w:pPr>
          </w:p>
        </w:tc>
      </w:tr>
    </w:tbl>
    <w:p w14:paraId="7C234FA3" w14:textId="77777777" w:rsidR="008477F3" w:rsidRDefault="008477F3">
      <w:pPr>
        <w:rPr>
          <w:b/>
          <w:sz w:val="28"/>
          <w:szCs w:val="28"/>
        </w:rPr>
      </w:pPr>
    </w:p>
    <w:p w14:paraId="71B32882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0125ECA8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6F48C06" w14:textId="77777777" w:rsidR="008477F3" w:rsidRDefault="008477F3">
      <w:pPr>
        <w:jc w:val="center"/>
        <w:rPr>
          <w:sz w:val="24"/>
          <w:szCs w:val="24"/>
        </w:rPr>
      </w:pPr>
    </w:p>
    <w:p w14:paraId="0EAC955B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8477F3" w14:paraId="768429AD" w14:textId="77777777">
        <w:trPr>
          <w:jc w:val="center"/>
        </w:trPr>
        <w:tc>
          <w:tcPr>
            <w:tcW w:w="5000" w:type="pct"/>
          </w:tcPr>
          <w:p w14:paraId="0DEA7481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 assignments</w:t>
            </w:r>
          </w:p>
        </w:tc>
      </w:tr>
    </w:tbl>
    <w:p w14:paraId="473FCBDE" w14:textId="77777777" w:rsidR="008477F3" w:rsidRDefault="008477F3">
      <w:pPr>
        <w:rPr>
          <w:b/>
          <w:sz w:val="28"/>
          <w:szCs w:val="28"/>
        </w:rPr>
      </w:pPr>
    </w:p>
    <w:p w14:paraId="757CE92C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olution Design Experiences: </w:t>
      </w:r>
    </w:p>
    <w:p w14:paraId="540A41E8" w14:textId="77777777" w:rsidR="006A7E77" w:rsidRDefault="006A7E77" w:rsidP="006A7E77">
      <w:pPr>
        <w:jc w:val="center"/>
        <w:rPr>
          <w:b/>
          <w:sz w:val="28"/>
          <w:szCs w:val="28"/>
        </w:rPr>
      </w:pPr>
    </w:p>
    <w:p w14:paraId="288F441D" w14:textId="77777777" w:rsidR="008477F3" w:rsidRDefault="008477F3" w:rsidP="006A7E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n</w:t>
      </w:r>
      <w:r w:rsidR="006A7E77">
        <w:rPr>
          <w:b/>
          <w:sz w:val="28"/>
          <w:szCs w:val="28"/>
        </w:rPr>
        <w:t>e</w:t>
      </w:r>
    </w:p>
    <w:p w14:paraId="1B34D66B" w14:textId="77777777" w:rsidR="008477F3" w:rsidRDefault="008477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3456"/>
        <w:gridCol w:w="2448"/>
      </w:tblGrid>
      <w:tr w:rsidR="008477F3" w14:paraId="1761D17B" w14:textId="77777777">
        <w:tc>
          <w:tcPr>
            <w:tcW w:w="1667" w:type="pct"/>
          </w:tcPr>
          <w:p w14:paraId="55127E18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1951" w:type="pct"/>
          </w:tcPr>
          <w:p w14:paraId="417C338A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382" w:type="pct"/>
          </w:tcPr>
          <w:p w14:paraId="54D20049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8477F3" w14:paraId="1EC573DD" w14:textId="77777777">
        <w:tc>
          <w:tcPr>
            <w:tcW w:w="1667" w:type="pct"/>
          </w:tcPr>
          <w:p w14:paraId="1EAE10CF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S 5</w:t>
            </w:r>
          </w:p>
        </w:tc>
        <w:tc>
          <w:tcPr>
            <w:tcW w:w="1951" w:type="pct"/>
          </w:tcPr>
          <w:p w14:paraId="16C7A6B9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phs and Trees</w:t>
            </w:r>
          </w:p>
        </w:tc>
        <w:tc>
          <w:tcPr>
            <w:tcW w:w="1382" w:type="pct"/>
          </w:tcPr>
          <w:p w14:paraId="0453D2AA" w14:textId="77777777" w:rsidR="008477F3" w:rsidRDefault="008477F3">
            <w:pPr>
              <w:jc w:val="center"/>
              <w:rPr>
                <w:b/>
                <w:sz w:val="28"/>
                <w:szCs w:val="28"/>
                <w:lang w:val="es-AR"/>
              </w:rPr>
            </w:pPr>
            <w:r>
              <w:rPr>
                <w:b/>
                <w:sz w:val="28"/>
                <w:szCs w:val="28"/>
                <w:lang w:val="es-AR"/>
              </w:rPr>
              <w:t>1</w:t>
            </w:r>
          </w:p>
        </w:tc>
      </w:tr>
      <w:tr w:rsidR="008477F3" w14:paraId="2DBDEF14" w14:textId="77777777">
        <w:tc>
          <w:tcPr>
            <w:tcW w:w="1667" w:type="pct"/>
          </w:tcPr>
          <w:p w14:paraId="17FAB04B" w14:textId="77777777" w:rsidR="008477F3" w:rsidRDefault="008477F3">
            <w:pPr>
              <w:jc w:val="center"/>
              <w:rPr>
                <w:sz w:val="24"/>
                <w:szCs w:val="24"/>
                <w:lang w:val="es-AR"/>
              </w:rPr>
            </w:pPr>
            <w:r>
              <w:rPr>
                <w:sz w:val="24"/>
                <w:szCs w:val="24"/>
                <w:lang w:val="es-AR"/>
              </w:rPr>
              <w:t>AL1</w:t>
            </w:r>
          </w:p>
        </w:tc>
        <w:tc>
          <w:tcPr>
            <w:tcW w:w="1951" w:type="pct"/>
          </w:tcPr>
          <w:p w14:paraId="0749D9E8" w14:textId="77777777" w:rsidR="008477F3" w:rsidRDefault="008477F3">
            <w:pPr>
              <w:jc w:val="center"/>
              <w:rPr>
                <w:sz w:val="24"/>
                <w:szCs w:val="24"/>
                <w:lang w:val="es-AR"/>
              </w:rPr>
            </w:pPr>
            <w:proofErr w:type="spellStart"/>
            <w:r>
              <w:rPr>
                <w:sz w:val="24"/>
                <w:szCs w:val="24"/>
                <w:lang w:val="es-AR"/>
              </w:rPr>
              <w:t>Algorithm</w:t>
            </w:r>
            <w:proofErr w:type="spellEnd"/>
            <w:r>
              <w:rPr>
                <w:sz w:val="24"/>
                <w:szCs w:val="24"/>
                <w:lang w:val="es-A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s-AR"/>
              </w:rPr>
              <w:t>Analysis</w:t>
            </w:r>
            <w:proofErr w:type="spellEnd"/>
          </w:p>
        </w:tc>
        <w:tc>
          <w:tcPr>
            <w:tcW w:w="1382" w:type="pct"/>
          </w:tcPr>
          <w:p w14:paraId="373956A6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</w:tr>
      <w:tr w:rsidR="008477F3" w14:paraId="545CFC41" w14:textId="77777777">
        <w:tc>
          <w:tcPr>
            <w:tcW w:w="1667" w:type="pct"/>
          </w:tcPr>
          <w:p w14:paraId="6A89A4C2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2</w:t>
            </w:r>
          </w:p>
        </w:tc>
        <w:tc>
          <w:tcPr>
            <w:tcW w:w="1951" w:type="pct"/>
          </w:tcPr>
          <w:p w14:paraId="3D82A628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Greedy algorithms, divide and conquer, dynamic programming, backtracking</w:t>
            </w:r>
          </w:p>
        </w:tc>
        <w:tc>
          <w:tcPr>
            <w:tcW w:w="1382" w:type="pct"/>
          </w:tcPr>
          <w:p w14:paraId="582D13C9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</w:t>
            </w:r>
          </w:p>
        </w:tc>
      </w:tr>
      <w:tr w:rsidR="008477F3" w14:paraId="37D76E28" w14:textId="77777777">
        <w:tc>
          <w:tcPr>
            <w:tcW w:w="1667" w:type="pct"/>
          </w:tcPr>
          <w:p w14:paraId="0E463B95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3</w:t>
            </w:r>
          </w:p>
        </w:tc>
        <w:tc>
          <w:tcPr>
            <w:tcW w:w="1951" w:type="pct"/>
          </w:tcPr>
          <w:p w14:paraId="3768812C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Shortest paths, Sorting</w:t>
            </w:r>
          </w:p>
        </w:tc>
        <w:tc>
          <w:tcPr>
            <w:tcW w:w="1382" w:type="pct"/>
          </w:tcPr>
          <w:p w14:paraId="3F3037BF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8477F3" w14:paraId="62596329" w14:textId="77777777">
        <w:tc>
          <w:tcPr>
            <w:tcW w:w="1667" w:type="pct"/>
          </w:tcPr>
          <w:p w14:paraId="5EA9D137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 2</w:t>
            </w:r>
          </w:p>
        </w:tc>
        <w:tc>
          <w:tcPr>
            <w:tcW w:w="1951" w:type="pct"/>
          </w:tcPr>
          <w:p w14:paraId="33CC1F45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s and Problem Solving</w:t>
            </w:r>
          </w:p>
        </w:tc>
        <w:tc>
          <w:tcPr>
            <w:tcW w:w="1382" w:type="pct"/>
          </w:tcPr>
          <w:p w14:paraId="38D8704F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  <w:tr w:rsidR="008477F3" w14:paraId="0F611748" w14:textId="77777777">
        <w:tc>
          <w:tcPr>
            <w:tcW w:w="1667" w:type="pct"/>
          </w:tcPr>
          <w:p w14:paraId="1A3DFB48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 3</w:t>
            </w:r>
          </w:p>
        </w:tc>
        <w:tc>
          <w:tcPr>
            <w:tcW w:w="1951" w:type="pct"/>
          </w:tcPr>
          <w:p w14:paraId="56DDB566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ks, queues, linked lists, trees, hash tables, priority queues</w:t>
            </w:r>
          </w:p>
        </w:tc>
        <w:tc>
          <w:tcPr>
            <w:tcW w:w="1382" w:type="pct"/>
          </w:tcPr>
          <w:p w14:paraId="1284E565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</w:tr>
      <w:tr w:rsidR="008477F3" w14:paraId="4C625623" w14:textId="77777777">
        <w:tc>
          <w:tcPr>
            <w:tcW w:w="1667" w:type="pct"/>
          </w:tcPr>
          <w:p w14:paraId="1AC6D27E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 4</w:t>
            </w:r>
          </w:p>
        </w:tc>
        <w:tc>
          <w:tcPr>
            <w:tcW w:w="1951" w:type="pct"/>
          </w:tcPr>
          <w:p w14:paraId="5885DB20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ursion</w:t>
            </w:r>
          </w:p>
        </w:tc>
        <w:tc>
          <w:tcPr>
            <w:tcW w:w="1382" w:type="pct"/>
          </w:tcPr>
          <w:p w14:paraId="22345309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8477F3" w14:paraId="21148D01" w14:textId="77777777">
        <w:tc>
          <w:tcPr>
            <w:tcW w:w="1667" w:type="pct"/>
          </w:tcPr>
          <w:p w14:paraId="738F5CB2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 6</w:t>
            </w:r>
          </w:p>
        </w:tc>
        <w:tc>
          <w:tcPr>
            <w:tcW w:w="1951" w:type="pct"/>
          </w:tcPr>
          <w:p w14:paraId="5DE40CA7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-Oriented Programming</w:t>
            </w:r>
          </w:p>
        </w:tc>
        <w:tc>
          <w:tcPr>
            <w:tcW w:w="1382" w:type="pct"/>
          </w:tcPr>
          <w:p w14:paraId="10C64367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</w:tr>
      <w:tr w:rsidR="008477F3" w14:paraId="206D7CC0" w14:textId="77777777">
        <w:tc>
          <w:tcPr>
            <w:tcW w:w="1667" w:type="pct"/>
          </w:tcPr>
          <w:p w14:paraId="2C7216E3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 2</w:t>
            </w:r>
          </w:p>
        </w:tc>
        <w:tc>
          <w:tcPr>
            <w:tcW w:w="1951" w:type="pct"/>
          </w:tcPr>
          <w:p w14:paraId="2FE4CCCC" w14:textId="77777777" w:rsidR="008477F3" w:rsidRDefault="008477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ing APIs</w:t>
            </w:r>
          </w:p>
        </w:tc>
        <w:tc>
          <w:tcPr>
            <w:tcW w:w="1382" w:type="pct"/>
          </w:tcPr>
          <w:p w14:paraId="779168C6" w14:textId="77777777" w:rsidR="008477F3" w:rsidRDefault="008477F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</w:tr>
    </w:tbl>
    <w:p w14:paraId="23579F4E" w14:textId="77777777" w:rsidR="008477F3" w:rsidRDefault="008477F3">
      <w:pPr>
        <w:jc w:val="both"/>
        <w:rPr>
          <w:b/>
          <w:sz w:val="24"/>
          <w:szCs w:val="24"/>
        </w:rPr>
      </w:pPr>
    </w:p>
    <w:p w14:paraId="738726BC" w14:textId="77777777" w:rsidR="008477F3" w:rsidRDefault="008477F3">
      <w:pPr>
        <w:jc w:val="both"/>
        <w:rPr>
          <w:b/>
          <w:sz w:val="24"/>
          <w:szCs w:val="24"/>
        </w:rPr>
      </w:pPr>
    </w:p>
    <w:sectPr w:rsidR="008477F3" w:rsidSect="00E566DD">
      <w:headerReference w:type="default" r:id="rId19"/>
      <w:footerReference w:type="even" r:id="rId20"/>
      <w:footerReference w:type="default" r:id="rId2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Trevor Cickovski" w:date="2024-05-17T11:45:00Z" w:initials="TC">
    <w:p w14:paraId="4BB6A25F" w14:textId="42D45F89" w:rsidR="5DEFDB17" w:rsidRDefault="5DEFDB17">
      <w:r>
        <w:t>Check/update?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BB6A25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964850" w16cex:dateUtc="2024-05-17T1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BB6A25F" w16cid:durableId="379648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EF18A" w14:textId="77777777" w:rsidR="00096823" w:rsidRDefault="00096823">
      <w:r>
        <w:separator/>
      </w:r>
    </w:p>
  </w:endnote>
  <w:endnote w:type="continuationSeparator" w:id="0">
    <w:p w14:paraId="673ECDD0" w14:textId="77777777" w:rsidR="00096823" w:rsidRDefault="00096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ED9DE" w14:textId="77777777" w:rsidR="008477F3" w:rsidRDefault="008477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E8FFB4" w14:textId="77777777" w:rsidR="008477F3" w:rsidRDefault="008477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76F32" w14:textId="77777777" w:rsidR="008477F3" w:rsidRDefault="008477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0459C">
      <w:rPr>
        <w:rStyle w:val="PageNumber"/>
        <w:noProof/>
      </w:rPr>
      <w:t>2</w:t>
    </w:r>
    <w:r>
      <w:rPr>
        <w:rStyle w:val="PageNumber"/>
      </w:rPr>
      <w:fldChar w:fldCharType="end"/>
    </w:r>
  </w:p>
  <w:p w14:paraId="2F91B618" w14:textId="77777777" w:rsidR="008477F3" w:rsidRDefault="008477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11CCD" w14:textId="77777777" w:rsidR="00096823" w:rsidRDefault="00096823">
      <w:r>
        <w:separator/>
      </w:r>
    </w:p>
  </w:footnote>
  <w:footnote w:type="continuationSeparator" w:id="0">
    <w:p w14:paraId="5C1CD5C4" w14:textId="77777777" w:rsidR="00096823" w:rsidRDefault="00096823">
      <w:r>
        <w:continuationSeparator/>
      </w:r>
    </w:p>
  </w:footnote>
  <w:footnote w:id="1">
    <w:p w14:paraId="778FB8A0" w14:textId="7603CDE3" w:rsidR="008477F3" w:rsidRDefault="008477F3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r w:rsidR="003703A2">
        <w:rPr>
          <w:sz w:val="24"/>
          <w:szCs w:val="24"/>
        </w:rPr>
        <w:t xml:space="preserve">ACM Computer Science curricula 2023 </w:t>
      </w:r>
      <w:hyperlink r:id="rId1" w:history="1">
        <w:r w:rsidR="003703A2" w:rsidRPr="00666742">
          <w:rPr>
            <w:rStyle w:val="Hyperlink"/>
            <w:sz w:val="24"/>
            <w:szCs w:val="24"/>
          </w:rPr>
          <w:t>https://dl.acm.org/doi/pdf/10.1145/3664191</w:t>
        </w:r>
      </w:hyperlink>
      <w:r w:rsidR="003703A2">
        <w:rPr>
          <w:sz w:val="24"/>
          <w:szCs w:val="24"/>
        </w:rPr>
        <w:t xml:space="preserve"> </w:t>
      </w:r>
      <w:r w:rsidR="003703A2" w:rsidRPr="00F40C9F">
        <w:rPr>
          <w:sz w:val="24"/>
          <w:szCs w:val="24"/>
        </w:rPr>
        <w:t xml:space="preserve">for a description of Computer Science </w:t>
      </w:r>
      <w:r w:rsidR="00081DDA">
        <w:rPr>
          <w:sz w:val="24"/>
          <w:szCs w:val="24"/>
        </w:rPr>
        <w:t>k</w:t>
      </w:r>
      <w:r w:rsidR="003703A2" w:rsidRPr="00F40C9F">
        <w:rPr>
          <w:sz w:val="24"/>
          <w:szCs w:val="24"/>
        </w:rPr>
        <w:t>nowledge units</w:t>
      </w:r>
      <w:r w:rsidR="003703A2" w:rsidRPr="00F40C9F">
        <w:rPr>
          <w:b/>
          <w:sz w:val="24"/>
          <w:szCs w:val="2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131E2" w14:textId="77777777" w:rsidR="00D76B58" w:rsidRPr="00D76B58" w:rsidRDefault="00D76B58" w:rsidP="00D76B58">
    <w:pPr>
      <w:jc w:val="center"/>
      <w:rPr>
        <w:sz w:val="28"/>
        <w:szCs w:val="28"/>
      </w:rPr>
    </w:pPr>
    <w:bookmarkStart w:id="3" w:name="_Hlk77235943"/>
    <w:bookmarkStart w:id="4" w:name="_Hlk77239549"/>
    <w:bookmarkStart w:id="5" w:name="_Hlk77239550"/>
    <w:bookmarkStart w:id="6" w:name="_Hlk77241056"/>
    <w:bookmarkStart w:id="7" w:name="_Hlk77241057"/>
    <w:bookmarkStart w:id="8" w:name="_Hlk77241958"/>
    <w:bookmarkStart w:id="9" w:name="_Hlk77241959"/>
    <w:bookmarkStart w:id="10" w:name="_Hlk77244113"/>
    <w:bookmarkStart w:id="11" w:name="_Hlk77244114"/>
    <w:bookmarkStart w:id="12" w:name="_Hlk77244755"/>
    <w:bookmarkStart w:id="13" w:name="_Hlk77244756"/>
    <w:bookmarkStart w:id="14" w:name="_Hlk77244782"/>
    <w:bookmarkStart w:id="15" w:name="_Hlk77244783"/>
    <w:bookmarkStart w:id="16" w:name="_Hlk77244784"/>
    <w:bookmarkStart w:id="17" w:name="_Hlk77244785"/>
    <w:bookmarkStart w:id="18" w:name="_Hlk77244786"/>
    <w:bookmarkStart w:id="19" w:name="_Hlk77244787"/>
    <w:r w:rsidRPr="00D76B58">
      <w:rPr>
        <w:sz w:val="28"/>
        <w:szCs w:val="28"/>
      </w:rPr>
      <w:t>Knight Foundation School of Computing and Information Sciences</w:t>
    </w:r>
  </w:p>
  <w:p w14:paraId="028377C2" w14:textId="77777777" w:rsidR="00D76B58" w:rsidRPr="00D76B58" w:rsidRDefault="00D76B58" w:rsidP="00D76B58">
    <w:pPr>
      <w:jc w:val="center"/>
      <w:rPr>
        <w:sz w:val="28"/>
        <w:szCs w:val="28"/>
      </w:rPr>
    </w:pPr>
    <w:r w:rsidRPr="00D76B58">
      <w:rPr>
        <w:sz w:val="28"/>
        <w:szCs w:val="28"/>
      </w:rPr>
      <w:t>C</w:t>
    </w:r>
    <w:r>
      <w:rPr>
        <w:sz w:val="28"/>
        <w:szCs w:val="28"/>
      </w:rPr>
      <w:t>OP 3530</w:t>
    </w:r>
  </w:p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p w14:paraId="0895F9FD" w14:textId="77777777" w:rsidR="00D76B58" w:rsidRPr="00D76B58" w:rsidRDefault="00D76B58" w:rsidP="00D76B58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Data Structures</w:t>
    </w:r>
  </w:p>
  <w:p w14:paraId="7CA40E57" w14:textId="77777777" w:rsidR="00D76B58" w:rsidRDefault="00D76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4BB1557"/>
    <w:multiLevelType w:val="hybridMultilevel"/>
    <w:tmpl w:val="3BC6A968"/>
    <w:lvl w:ilvl="0" w:tplc="64A6C97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8666CA"/>
    <w:multiLevelType w:val="multilevel"/>
    <w:tmpl w:val="7260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66095943">
    <w:abstractNumId w:val="10"/>
  </w:num>
  <w:num w:numId="2" w16cid:durableId="645471277">
    <w:abstractNumId w:val="4"/>
  </w:num>
  <w:num w:numId="3" w16cid:durableId="773473820">
    <w:abstractNumId w:val="1"/>
  </w:num>
  <w:num w:numId="4" w16cid:durableId="1984040465">
    <w:abstractNumId w:val="17"/>
  </w:num>
  <w:num w:numId="5" w16cid:durableId="1470782474">
    <w:abstractNumId w:val="11"/>
  </w:num>
  <w:num w:numId="6" w16cid:durableId="811366317">
    <w:abstractNumId w:val="5"/>
  </w:num>
  <w:num w:numId="7" w16cid:durableId="1852719400">
    <w:abstractNumId w:val="13"/>
  </w:num>
  <w:num w:numId="8" w16cid:durableId="1736390762">
    <w:abstractNumId w:val="7"/>
  </w:num>
  <w:num w:numId="9" w16cid:durableId="124351697">
    <w:abstractNumId w:val="15"/>
  </w:num>
  <w:num w:numId="10" w16cid:durableId="1489981272">
    <w:abstractNumId w:val="3"/>
  </w:num>
  <w:num w:numId="11" w16cid:durableId="485820649">
    <w:abstractNumId w:val="2"/>
  </w:num>
  <w:num w:numId="12" w16cid:durableId="2076201114">
    <w:abstractNumId w:val="14"/>
  </w:num>
  <w:num w:numId="13" w16cid:durableId="1984312182">
    <w:abstractNumId w:val="0"/>
  </w:num>
  <w:num w:numId="14" w16cid:durableId="1878472684">
    <w:abstractNumId w:val="12"/>
  </w:num>
  <w:num w:numId="15" w16cid:durableId="597106100">
    <w:abstractNumId w:val="9"/>
  </w:num>
  <w:num w:numId="16" w16cid:durableId="787819598">
    <w:abstractNumId w:val="18"/>
  </w:num>
  <w:num w:numId="17" w16cid:durableId="1756785758">
    <w:abstractNumId w:val="8"/>
  </w:num>
  <w:num w:numId="18" w16cid:durableId="407507036">
    <w:abstractNumId w:val="6"/>
  </w:num>
  <w:num w:numId="19" w16cid:durableId="996151511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revor Cickovski">
    <w15:presenceInfo w15:providerId="AD" w15:userId="S::tcickovs@fiu.edu::f591de5c-50b2-4380-80e9-0262d8f7b3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bW0MDc0NzUDspR0lIJTi4sz8/NACgxrARLYDu4sAAAA"/>
  </w:docVars>
  <w:rsids>
    <w:rsidRoot w:val="00A102CF"/>
    <w:rsid w:val="00081DDA"/>
    <w:rsid w:val="00096823"/>
    <w:rsid w:val="000B1D19"/>
    <w:rsid w:val="000B3AC2"/>
    <w:rsid w:val="00186DCA"/>
    <w:rsid w:val="001B2C93"/>
    <w:rsid w:val="002F2BE1"/>
    <w:rsid w:val="003703A2"/>
    <w:rsid w:val="003B7D94"/>
    <w:rsid w:val="00492527"/>
    <w:rsid w:val="004A6998"/>
    <w:rsid w:val="0050459C"/>
    <w:rsid w:val="0053278C"/>
    <w:rsid w:val="00561D9E"/>
    <w:rsid w:val="006A7E77"/>
    <w:rsid w:val="008477F3"/>
    <w:rsid w:val="008823F5"/>
    <w:rsid w:val="00A102CF"/>
    <w:rsid w:val="00B01ED3"/>
    <w:rsid w:val="00B04F66"/>
    <w:rsid w:val="00BB29B2"/>
    <w:rsid w:val="00BD679B"/>
    <w:rsid w:val="00CE06E9"/>
    <w:rsid w:val="00D76B58"/>
    <w:rsid w:val="00D90010"/>
    <w:rsid w:val="00E566DD"/>
    <w:rsid w:val="00EE2906"/>
    <w:rsid w:val="00F47B2D"/>
    <w:rsid w:val="00FB415D"/>
    <w:rsid w:val="00FC072F"/>
    <w:rsid w:val="5DEFDB17"/>
    <w:rsid w:val="6E5F269C"/>
    <w:rsid w:val="6E9CD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848212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UnresolvedMention">
    <w:name w:val="Unresolved Mention"/>
    <w:uiPriority w:val="99"/>
    <w:semiHidden/>
    <w:unhideWhenUsed/>
    <w:rsid w:val="00D76B58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D76B58"/>
  </w:style>
  <w:style w:type="paragraph" w:customStyle="1" w:styleId="TableParagraph">
    <w:name w:val="Table Paragraph"/>
    <w:basedOn w:val="Normal"/>
    <w:uiPriority w:val="1"/>
    <w:qFormat/>
    <w:rsid w:val="002F2BE1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32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yperlink" Target="https://abet.cis.fiu.edu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yperlink" Target="https://ccecc.acm.org/assessment/bloo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4.cis.fiu.edu/courses/Syllabi/COP_3100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4.cis.fiu.edu/courses/Syllabi/MAD_2104.pdf" TargetMode="External"/><Relationship Id="rId23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4.cis.fiu.edu/courses/Syllabi/COP_3337.pdf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l.acm.org/doi/pdf/10.1145/366419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1A1F45-7BB2-4711-81E3-9736F6A1F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A10713-6477-40C0-91E5-71643EA9167C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D73E7E6A-CDE2-4E12-9B2A-FD6FBB8F39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7</TotalTime>
  <Pages>5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8</cp:revision>
  <cp:lastPrinted>2003-10-13T23:21:00Z</cp:lastPrinted>
  <dcterms:created xsi:type="dcterms:W3CDTF">2024-05-17T15:43:00Z</dcterms:created>
  <dcterms:modified xsi:type="dcterms:W3CDTF">2025-02-16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